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130" w:type="dxa"/>
        <w:tblInd w:w="-638" w:type="dxa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9"/>
        <w:gridCol w:w="1454"/>
        <w:gridCol w:w="987"/>
        <w:gridCol w:w="1789"/>
        <w:gridCol w:w="7361"/>
      </w:tblGrid>
      <w:tr w:rsidR="001E75B5" w:rsidRPr="00EA3FDD" w14:paraId="2F32FA2D" w14:textId="77777777" w:rsidTr="00EF0F63">
        <w:trPr>
          <w:cantSplit/>
          <w:trHeight w:val="195"/>
        </w:trPr>
        <w:tc>
          <w:tcPr>
            <w:tcW w:w="141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09FD820" w14:textId="4B6E19AC" w:rsidR="00EA3FDD" w:rsidRPr="00EA3FDD" w:rsidRDefault="00EA3FDD" w:rsidP="00EA3FDD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Part 1 == Updates and Reflection on Action </w:t>
            </w:r>
            <w:r w:rsidR="009316A8">
              <w:rPr>
                <w:rFonts w:ascii="Arial" w:eastAsia="Times New Roman" w:hAnsi="Arial" w:cs="Arial"/>
                <w:b/>
                <w:bCs/>
                <w:color w:val="000000"/>
              </w:rPr>
              <w:t>Items from</w:t>
            </w:r>
            <w:r w:rsidR="00E4488D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="00E4488D" w:rsidRPr="00E4488D">
              <w:rPr>
                <w:rFonts w:eastAsia="Arial" w:cstheme="minorHAnsi"/>
                <w:b/>
              </w:rPr>
              <w:t xml:space="preserve">APR Action Plan: </w:t>
            </w:r>
            <w:r w:rsidR="009316A8" w:rsidRPr="00E4488D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="009316A8">
              <w:rPr>
                <w:rFonts w:ascii="Arial" w:eastAsia="Times New Roman" w:hAnsi="Arial" w:cs="Arial"/>
                <w:b/>
                <w:bCs/>
                <w:color w:val="000000"/>
              </w:rPr>
              <w:t>(Date)</w:t>
            </w:r>
          </w:p>
        </w:tc>
      </w:tr>
      <w:tr w:rsidR="001E75B5" w:rsidRPr="00EA3FDD" w14:paraId="7F67101D" w14:textId="77777777" w:rsidTr="00EF0F63">
        <w:trPr>
          <w:cantSplit/>
          <w:trHeight w:val="345"/>
        </w:trPr>
        <w:tc>
          <w:tcPr>
            <w:tcW w:w="2539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4" w:space="0" w:color="auto"/>
            </w:tcBorders>
            <w:shd w:val="clear" w:color="auto" w:fill="CCCCCC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B44CD0" w14:textId="77777777" w:rsidR="00EA3FDD" w:rsidRPr="00EA3FDD" w:rsidRDefault="00EA3FDD" w:rsidP="00EA3FDD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>Recommendation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CF3B7CF" w14:textId="77777777" w:rsidR="00EA3FDD" w:rsidRPr="00EA3FDD" w:rsidRDefault="00EA3FDD" w:rsidP="00EA3FDD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>Department Action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DF376B" w14:textId="77777777" w:rsidR="00EA3FDD" w:rsidRPr="00EA3FDD" w:rsidRDefault="00EA3FDD" w:rsidP="00EA3FDD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>College Action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5DFF0E" w14:textId="77777777" w:rsidR="00EA3FDD" w:rsidRPr="00EA3FDD" w:rsidRDefault="00EA3FDD" w:rsidP="00EA3FDD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>Provost’s Office Action</w:t>
            </w:r>
          </w:p>
        </w:tc>
        <w:tc>
          <w:tcPr>
            <w:tcW w:w="7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0E873E" w14:textId="77777777" w:rsidR="00EA3FDD" w:rsidRPr="00EA3FDD" w:rsidRDefault="00EA3FDD" w:rsidP="00EA3FDD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>Action Plan Update</w:t>
            </w:r>
          </w:p>
        </w:tc>
      </w:tr>
      <w:tr w:rsidR="004534C4" w:rsidRPr="00774C44" w14:paraId="1D984AA5" w14:textId="77777777" w:rsidTr="00EF0F63">
        <w:trPr>
          <w:cantSplit/>
          <w:trHeight w:val="210"/>
        </w:trPr>
        <w:tc>
          <w:tcPr>
            <w:tcW w:w="2539" w:type="dxa"/>
            <w:tcBorders>
              <w:top w:val="single" w:sz="6" w:space="0" w:color="BFBFBF" w:themeColor="background1" w:themeShade="BF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D235576" w14:textId="77777777" w:rsidR="004534C4" w:rsidRDefault="004534C4" w:rsidP="00AF3DC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7624B3A7" w14:textId="061ACC7C" w:rsidR="00EF0F63" w:rsidRPr="00774C44" w:rsidRDefault="00EF0F63" w:rsidP="00AF3DC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454" w:type="dxa"/>
            <w:tcBorders>
              <w:top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90CF4EA" w14:textId="438606FD" w:rsidR="004534C4" w:rsidRPr="00774C44" w:rsidRDefault="004534C4" w:rsidP="00AF3DC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987" w:type="dxa"/>
            <w:tcBorders>
              <w:top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11CC0E7" w14:textId="18E27A99" w:rsidR="004534C4" w:rsidRPr="00774C44" w:rsidRDefault="004534C4" w:rsidP="00AF3DC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789" w:type="dxa"/>
            <w:tcBorders>
              <w:top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7211630" w14:textId="384A63C6" w:rsidR="004534C4" w:rsidRPr="00774C44" w:rsidRDefault="004534C4" w:rsidP="00AF3DC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7361" w:type="dxa"/>
            <w:tcBorders>
              <w:top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B5D1916" w14:textId="51229F69" w:rsidR="004534C4" w:rsidRPr="00774C44" w:rsidRDefault="004534C4" w:rsidP="00AF3DC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4534C4" w:rsidRPr="00774C44" w14:paraId="7E4137A2" w14:textId="77777777" w:rsidTr="00644AD7">
        <w:trPr>
          <w:cantSplit/>
          <w:trHeight w:val="195"/>
        </w:trPr>
        <w:tc>
          <w:tcPr>
            <w:tcW w:w="2539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AD1D590" w14:textId="77777777" w:rsidR="004534C4" w:rsidRDefault="004534C4" w:rsidP="00AF3DC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767453C3" w14:textId="40C46E8C" w:rsidR="00EF0F63" w:rsidRPr="00774C44" w:rsidRDefault="00EF0F63" w:rsidP="00AF3DC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45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7BE460A" w14:textId="445708D4" w:rsidR="004534C4" w:rsidRPr="00774C44" w:rsidRDefault="004534C4" w:rsidP="00AF3DC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987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991E48C" w14:textId="77777777" w:rsidR="004534C4" w:rsidRPr="00774C44" w:rsidRDefault="004534C4" w:rsidP="00AF3DC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789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CF98C73" w14:textId="77777777" w:rsidR="004534C4" w:rsidRPr="00774C44" w:rsidRDefault="004534C4" w:rsidP="00AF3DC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7361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C8DFD74" w14:textId="76CD7D91" w:rsidR="004534C4" w:rsidRPr="00774C44" w:rsidRDefault="004534C4" w:rsidP="00AF3DC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4534C4" w:rsidRPr="00774C44" w14:paraId="66725296" w14:textId="77777777" w:rsidTr="00644AD7">
        <w:trPr>
          <w:cantSplit/>
          <w:trHeight w:val="210"/>
        </w:trPr>
        <w:tc>
          <w:tcPr>
            <w:tcW w:w="2539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9941AFE" w14:textId="77777777" w:rsidR="004534C4" w:rsidRDefault="004534C4" w:rsidP="00AF3DC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270042A8" w14:textId="2381E753" w:rsidR="00EF0F63" w:rsidRPr="00774C44" w:rsidRDefault="00EF0F63" w:rsidP="00AF3DC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45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009E3CC" w14:textId="77777777" w:rsidR="004534C4" w:rsidRPr="00774C44" w:rsidRDefault="004534C4" w:rsidP="00AF3DC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987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674EEDD" w14:textId="113B832A" w:rsidR="004534C4" w:rsidRPr="00774C44" w:rsidRDefault="004534C4" w:rsidP="00AF3DC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789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EFC6162" w14:textId="77777777" w:rsidR="004534C4" w:rsidRPr="00774C44" w:rsidRDefault="004534C4" w:rsidP="00AF3DC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7361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330E948" w14:textId="3B6E4AE2" w:rsidR="004534C4" w:rsidRPr="00774C44" w:rsidRDefault="004534C4" w:rsidP="00AF3DCA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1E75B5" w:rsidRPr="00774C44" w14:paraId="3489EF29" w14:textId="77777777" w:rsidTr="00707B52">
        <w:trPr>
          <w:cantSplit/>
          <w:trHeight w:val="210"/>
        </w:trPr>
        <w:tc>
          <w:tcPr>
            <w:tcW w:w="2539" w:type="dxa"/>
            <w:tcBorders>
              <w:top w:val="single" w:sz="6" w:space="0" w:color="BFBFBF" w:themeColor="background1" w:themeShade="BF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20869E7" w14:textId="77777777" w:rsidR="00EA3FDD" w:rsidRDefault="00EA3FDD" w:rsidP="003A28CB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2FE22A63" w14:textId="71375017" w:rsidR="00EF0F63" w:rsidRPr="00774C44" w:rsidRDefault="00EF0F63" w:rsidP="003A28CB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454" w:type="dxa"/>
            <w:tcBorders>
              <w:top w:val="single" w:sz="6" w:space="0" w:color="BFBFBF" w:themeColor="background1" w:themeShade="BF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280E991" w14:textId="5048645F" w:rsidR="00EA3FDD" w:rsidRPr="00774C44" w:rsidRDefault="00EA3FDD" w:rsidP="005D1B5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987" w:type="dxa"/>
            <w:tcBorders>
              <w:top w:val="single" w:sz="6" w:space="0" w:color="BFBFBF" w:themeColor="background1" w:themeShade="BF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68D0BBB" w14:textId="7F1E8104" w:rsidR="00EA3FDD" w:rsidRPr="00774C44" w:rsidRDefault="00EA3FDD" w:rsidP="005D1B5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789" w:type="dxa"/>
            <w:tcBorders>
              <w:top w:val="single" w:sz="6" w:space="0" w:color="BFBFBF" w:themeColor="background1" w:themeShade="BF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C07FDA5" w14:textId="5087A700" w:rsidR="00EA3FDD" w:rsidRPr="00774C44" w:rsidRDefault="00EA3FDD" w:rsidP="005D1B5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7361" w:type="dxa"/>
            <w:tcBorders>
              <w:top w:val="single" w:sz="6" w:space="0" w:color="BFBFBF" w:themeColor="background1" w:themeShade="BF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99A6E64" w14:textId="452C5362" w:rsidR="00EA3FDD" w:rsidRPr="00774C44" w:rsidRDefault="00EA3FDD" w:rsidP="003A28CB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1E75B5" w:rsidRPr="00774C44" w14:paraId="16DA2F67" w14:textId="77777777" w:rsidTr="00707B52">
        <w:trPr>
          <w:cantSplit/>
          <w:trHeight w:val="210"/>
        </w:trPr>
        <w:tc>
          <w:tcPr>
            <w:tcW w:w="2539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F9A83FF" w14:textId="77777777" w:rsidR="00EA3FDD" w:rsidRDefault="00EA3FDD" w:rsidP="003A28CB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0B812556" w14:textId="2E856C5A" w:rsidR="00EF0F63" w:rsidRPr="00774C44" w:rsidRDefault="00EF0F63" w:rsidP="003A28CB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45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48217E6" w14:textId="77777777" w:rsidR="00EA3FDD" w:rsidRPr="00774C44" w:rsidRDefault="00EA3FDD" w:rsidP="005D1B5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987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DDBD395" w14:textId="40D800BB" w:rsidR="00EA3FDD" w:rsidRPr="00774C44" w:rsidRDefault="00EA3FDD" w:rsidP="005D1B5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789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550CCE0" w14:textId="77777777" w:rsidR="00EA3FDD" w:rsidRPr="00774C44" w:rsidRDefault="00EA3FDD" w:rsidP="005D1B5A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7361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7D08DBB" w14:textId="65D894F9" w:rsidR="00EA3FDD" w:rsidRPr="00774C44" w:rsidRDefault="00EA3FDD" w:rsidP="003A28CB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1E75B5" w:rsidRPr="00774C44" w14:paraId="3CFF4522" w14:textId="77777777" w:rsidTr="00707B52">
        <w:trPr>
          <w:cantSplit/>
          <w:trHeight w:val="345"/>
        </w:trPr>
        <w:tc>
          <w:tcPr>
            <w:tcW w:w="2539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2A56980" w14:textId="77777777" w:rsidR="00EA3FDD" w:rsidRDefault="00EA3FDD" w:rsidP="00774C44">
            <w:pPr>
              <w:rPr>
                <w:rFonts w:ascii="Arial" w:eastAsia="Times New Roman" w:hAnsi="Arial" w:cs="Arial"/>
                <w:sz w:val="22"/>
              </w:rPr>
            </w:pPr>
          </w:p>
          <w:p w14:paraId="4B594E9F" w14:textId="55C005A5" w:rsidR="00EF0F63" w:rsidRPr="00774C44" w:rsidRDefault="00EF0F63" w:rsidP="00774C44">
            <w:pPr>
              <w:rPr>
                <w:rFonts w:ascii="Arial" w:eastAsia="Times New Roman" w:hAnsi="Arial" w:cs="Arial"/>
                <w:sz w:val="22"/>
              </w:rPr>
            </w:pPr>
          </w:p>
        </w:tc>
        <w:tc>
          <w:tcPr>
            <w:tcW w:w="145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C29F930" w14:textId="77777777" w:rsidR="00EA3FDD" w:rsidRPr="00774C44" w:rsidRDefault="00EA3FDD" w:rsidP="005D1B5A">
            <w:pPr>
              <w:jc w:val="center"/>
              <w:rPr>
                <w:rFonts w:ascii="Arial" w:eastAsia="Times New Roman" w:hAnsi="Arial" w:cs="Arial"/>
                <w:sz w:val="22"/>
              </w:rPr>
            </w:pPr>
          </w:p>
        </w:tc>
        <w:tc>
          <w:tcPr>
            <w:tcW w:w="987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1496E98" w14:textId="5F8D6384" w:rsidR="00EA3FDD" w:rsidRPr="00774C44" w:rsidRDefault="00EA3FDD" w:rsidP="005D1B5A">
            <w:pPr>
              <w:jc w:val="center"/>
              <w:rPr>
                <w:rFonts w:ascii="Arial" w:eastAsia="Times New Roman" w:hAnsi="Arial" w:cs="Arial"/>
                <w:sz w:val="22"/>
              </w:rPr>
            </w:pPr>
          </w:p>
        </w:tc>
        <w:tc>
          <w:tcPr>
            <w:tcW w:w="1789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92493FC" w14:textId="708954F6" w:rsidR="00EA3FDD" w:rsidRPr="00774C44" w:rsidRDefault="00EA3FDD" w:rsidP="005D1B5A">
            <w:pPr>
              <w:jc w:val="center"/>
              <w:rPr>
                <w:rFonts w:ascii="Arial" w:eastAsia="Times New Roman" w:hAnsi="Arial" w:cs="Arial"/>
                <w:sz w:val="22"/>
              </w:rPr>
            </w:pPr>
          </w:p>
        </w:tc>
        <w:tc>
          <w:tcPr>
            <w:tcW w:w="7361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B4E116D" w14:textId="68AA83A6" w:rsidR="00EA3FDD" w:rsidRPr="00774C44" w:rsidRDefault="00EA3FDD" w:rsidP="00325A3D">
            <w:pPr>
              <w:rPr>
                <w:rFonts w:ascii="Arial" w:eastAsia="Times New Roman" w:hAnsi="Arial" w:cs="Arial"/>
                <w:sz w:val="22"/>
              </w:rPr>
            </w:pPr>
          </w:p>
        </w:tc>
      </w:tr>
    </w:tbl>
    <w:p w14:paraId="05723F51" w14:textId="77777777" w:rsidR="00774C44" w:rsidRDefault="00774C44">
      <w:r>
        <w:br w:type="page"/>
      </w:r>
    </w:p>
    <w:tbl>
      <w:tblPr>
        <w:tblW w:w="14130" w:type="dxa"/>
        <w:tblInd w:w="-638" w:type="dxa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0"/>
        <w:gridCol w:w="1454"/>
        <w:gridCol w:w="987"/>
        <w:gridCol w:w="1789"/>
        <w:gridCol w:w="6660"/>
      </w:tblGrid>
      <w:tr w:rsidR="001E75B5" w:rsidRPr="00EA3FDD" w14:paraId="4594741D" w14:textId="77777777" w:rsidTr="0037065A">
        <w:trPr>
          <w:cantSplit/>
          <w:trHeight w:val="345"/>
        </w:trPr>
        <w:tc>
          <w:tcPr>
            <w:tcW w:w="141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73E2169" w14:textId="5BC0249D" w:rsidR="00A07A01" w:rsidRPr="00EA3FDD" w:rsidRDefault="00A07A01" w:rsidP="007279D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lastRenderedPageBreak/>
              <w:t xml:space="preserve">Part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2</w:t>
            </w: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==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Current/Ongoing</w:t>
            </w:r>
            <w:r w:rsidR="00105356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Action Items </w:t>
            </w:r>
            <w:r w:rsidR="007279D8">
              <w:rPr>
                <w:rFonts w:ascii="Arial" w:eastAsia="Times New Roman" w:hAnsi="Arial" w:cs="Arial"/>
                <w:b/>
                <w:bCs/>
                <w:color w:val="000000"/>
              </w:rPr>
              <w:t>for YTR</w:t>
            </w:r>
          </w:p>
        </w:tc>
      </w:tr>
      <w:tr w:rsidR="001E75B5" w:rsidRPr="00EA3FDD" w14:paraId="168296E8" w14:textId="77777777" w:rsidTr="0037065A">
        <w:trPr>
          <w:cantSplit/>
          <w:trHeight w:val="345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2FC7AE" w14:textId="77777777" w:rsidR="00A07A01" w:rsidRPr="00EA3FDD" w:rsidRDefault="00A07A01" w:rsidP="00937531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>Recommendation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0C525A" w14:textId="77777777" w:rsidR="00A07A01" w:rsidRPr="00EA3FDD" w:rsidRDefault="00A07A01" w:rsidP="00937531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>Department Action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C00F00" w14:textId="77777777" w:rsidR="00A07A01" w:rsidRPr="00EA3FDD" w:rsidRDefault="00A07A01" w:rsidP="00937531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>College Action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0C57B3" w14:textId="77777777" w:rsidR="00A07A01" w:rsidRPr="00EA3FDD" w:rsidRDefault="00A07A01" w:rsidP="00937531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>Provost’s Office Action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8D7306" w14:textId="77777777" w:rsidR="00A07A01" w:rsidRPr="00EA3FDD" w:rsidRDefault="00A07A01" w:rsidP="00937531">
            <w:pPr>
              <w:jc w:val="center"/>
              <w:rPr>
                <w:rFonts w:ascii="Arial" w:eastAsia="Times New Roman" w:hAnsi="Arial" w:cs="Arial"/>
              </w:rPr>
            </w:pPr>
            <w:r w:rsidRPr="00EA3FDD">
              <w:rPr>
                <w:rFonts w:ascii="Arial" w:eastAsia="Times New Roman" w:hAnsi="Arial" w:cs="Arial"/>
                <w:b/>
                <w:bCs/>
                <w:color w:val="000000"/>
              </w:rPr>
              <w:t>Action Plan Update</w:t>
            </w:r>
          </w:p>
        </w:tc>
      </w:tr>
      <w:tr w:rsidR="00644AD7" w:rsidRPr="00EA3FDD" w14:paraId="1620B71C" w14:textId="77777777" w:rsidTr="0037065A">
        <w:trPr>
          <w:cantSplit/>
          <w:trHeight w:val="345"/>
        </w:trPr>
        <w:tc>
          <w:tcPr>
            <w:tcW w:w="3240" w:type="dxa"/>
            <w:vMerge w:val="restart"/>
            <w:tcBorders>
              <w:top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081E777" w14:textId="1FBEA1CA" w:rsidR="00644AD7" w:rsidRPr="00EA3FDD" w:rsidRDefault="00644AD7" w:rsidP="00AF3DCA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454" w:type="dxa"/>
            <w:vMerge w:val="restart"/>
            <w:tcBorders>
              <w:top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2999DAA" w14:textId="6292406E" w:rsidR="00644AD7" w:rsidRPr="00EA3FDD" w:rsidRDefault="00644AD7" w:rsidP="00AF3DCA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87" w:type="dxa"/>
            <w:vMerge w:val="restart"/>
            <w:tcBorders>
              <w:top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A427000" w14:textId="77777777" w:rsidR="00644AD7" w:rsidRPr="00EA3FDD" w:rsidRDefault="00644AD7" w:rsidP="00AF3DCA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89" w:type="dxa"/>
            <w:vMerge w:val="restart"/>
            <w:tcBorders>
              <w:top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1CFA9C3" w14:textId="77777777" w:rsidR="00644AD7" w:rsidRPr="00EA3FDD" w:rsidRDefault="00644AD7" w:rsidP="00AF3DCA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660" w:type="dxa"/>
            <w:tcBorders>
              <w:top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725A793" w14:textId="77777777" w:rsidR="00644AD7" w:rsidRDefault="00644AD7" w:rsidP="00AF3DCA">
            <w:pPr>
              <w:rPr>
                <w:rFonts w:ascii="Arial" w:eastAsia="Times New Roman" w:hAnsi="Arial" w:cs="Arial"/>
              </w:rPr>
            </w:pPr>
          </w:p>
          <w:p w14:paraId="66B057AF" w14:textId="578EAA3C" w:rsidR="00644AD7" w:rsidRPr="00EA3FDD" w:rsidRDefault="00644AD7" w:rsidP="00AF3DCA">
            <w:pPr>
              <w:rPr>
                <w:rFonts w:ascii="Arial" w:eastAsia="Times New Roman" w:hAnsi="Arial" w:cs="Arial"/>
              </w:rPr>
            </w:pPr>
          </w:p>
        </w:tc>
      </w:tr>
      <w:tr w:rsidR="00644AD7" w:rsidRPr="00EA3FDD" w14:paraId="5F0E87D2" w14:textId="77777777" w:rsidTr="00644AD7">
        <w:trPr>
          <w:cantSplit/>
          <w:trHeight w:val="276"/>
        </w:trPr>
        <w:tc>
          <w:tcPr>
            <w:tcW w:w="3240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001D5B2F" w14:textId="7D97711E" w:rsidR="00644AD7" w:rsidRPr="00EA3FDD" w:rsidRDefault="00644AD7" w:rsidP="00AF3DCA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454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13FBB6C" w14:textId="2805B257" w:rsidR="00644AD7" w:rsidRPr="00EA3FDD" w:rsidRDefault="00644AD7" w:rsidP="00AF3DCA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87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505CB32" w14:textId="77777777" w:rsidR="00644AD7" w:rsidRPr="00EA3FDD" w:rsidRDefault="00644AD7" w:rsidP="00AF3DCA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89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A50FE6A" w14:textId="77777777" w:rsidR="00644AD7" w:rsidRPr="00EA3FDD" w:rsidRDefault="00644AD7" w:rsidP="00AF3DCA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660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203CFEFA" w14:textId="26BB17D7" w:rsidR="00644AD7" w:rsidRPr="00644AD7" w:rsidRDefault="00644AD7" w:rsidP="00644AD7">
            <w:pPr>
              <w:rPr>
                <w:rFonts w:ascii="Arial" w:eastAsia="Times New Roman" w:hAnsi="Arial" w:cs="Arial"/>
                <w:b/>
                <w:bCs/>
              </w:rPr>
            </w:pPr>
            <w:r w:rsidRPr="00644AD7">
              <w:rPr>
                <w:rFonts w:ascii="Arial" w:eastAsia="Times New Roman" w:hAnsi="Arial" w:cs="Arial"/>
                <w:b/>
                <w:bCs/>
                <w:sz w:val="20"/>
              </w:rPr>
              <w:t xml:space="preserve">By deadline: </w:t>
            </w:r>
          </w:p>
        </w:tc>
      </w:tr>
      <w:tr w:rsidR="00644AD7" w:rsidRPr="00EA3FDD" w14:paraId="0E69702C" w14:textId="77777777" w:rsidTr="00644AD7">
        <w:trPr>
          <w:cantSplit/>
          <w:trHeight w:val="195"/>
        </w:trPr>
        <w:tc>
          <w:tcPr>
            <w:tcW w:w="3240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B7D7CAC" w14:textId="3EEBA22E" w:rsidR="00644AD7" w:rsidRPr="00EA3FDD" w:rsidRDefault="00644AD7" w:rsidP="00AF3DCA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454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824B637" w14:textId="43556AB6" w:rsidR="00644AD7" w:rsidRPr="00EA3FDD" w:rsidRDefault="00644AD7" w:rsidP="00AF3DCA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87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36F2CC1" w14:textId="77777777" w:rsidR="00644AD7" w:rsidRPr="00EA3FDD" w:rsidRDefault="00644AD7" w:rsidP="00AF3DCA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89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B14BA9B" w14:textId="77777777" w:rsidR="00644AD7" w:rsidRPr="00EA3FDD" w:rsidRDefault="00644AD7" w:rsidP="00AF3DCA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660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C9ADFB0" w14:textId="77777777" w:rsidR="00644AD7" w:rsidRDefault="00644AD7" w:rsidP="00AF3DCA">
            <w:pPr>
              <w:rPr>
                <w:rFonts w:ascii="Arial" w:eastAsia="Times New Roman" w:hAnsi="Arial" w:cs="Arial"/>
              </w:rPr>
            </w:pPr>
          </w:p>
          <w:p w14:paraId="6547CBFC" w14:textId="7D8E713B" w:rsidR="00644AD7" w:rsidRPr="00EA3FDD" w:rsidRDefault="00644AD7" w:rsidP="00AF3DCA">
            <w:pPr>
              <w:rPr>
                <w:rFonts w:ascii="Arial" w:eastAsia="Times New Roman" w:hAnsi="Arial" w:cs="Arial"/>
              </w:rPr>
            </w:pPr>
          </w:p>
        </w:tc>
      </w:tr>
      <w:tr w:rsidR="00644AD7" w:rsidRPr="00EA3FDD" w14:paraId="19202017" w14:textId="77777777" w:rsidTr="00204BA9">
        <w:trPr>
          <w:cantSplit/>
          <w:trHeight w:val="345"/>
        </w:trPr>
        <w:tc>
          <w:tcPr>
            <w:tcW w:w="3240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5E1F975" w14:textId="05093A4A" w:rsidR="00644AD7" w:rsidRPr="00EA3FDD" w:rsidRDefault="00644AD7" w:rsidP="00937531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454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92BD9E4" w14:textId="18FB8AD1" w:rsidR="00644AD7" w:rsidRPr="00EA3FDD" w:rsidRDefault="00644AD7" w:rsidP="00937531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87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252D83F" w14:textId="77777777" w:rsidR="00644AD7" w:rsidRPr="00EA3FDD" w:rsidRDefault="00644AD7" w:rsidP="00937531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89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F3EA941" w14:textId="77777777" w:rsidR="00644AD7" w:rsidRPr="00EA3FDD" w:rsidRDefault="00644AD7" w:rsidP="00937531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660" w:type="dxa"/>
            <w:tcBorders>
              <w:top w:val="single" w:sz="6" w:space="0" w:color="BFBFBF" w:themeColor="background1" w:themeShade="BF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1EFD736" w14:textId="45F25D9A" w:rsidR="00644AD7" w:rsidRPr="00644AD7" w:rsidRDefault="00644AD7" w:rsidP="00644AD7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 xml:space="preserve">By deadline: </w:t>
            </w:r>
          </w:p>
        </w:tc>
      </w:tr>
      <w:tr w:rsidR="00644AD7" w:rsidRPr="00EA3FDD" w14:paraId="3DB92933" w14:textId="77777777" w:rsidTr="00707B52">
        <w:trPr>
          <w:cantSplit/>
          <w:trHeight w:val="345"/>
        </w:trPr>
        <w:tc>
          <w:tcPr>
            <w:tcW w:w="3240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007BD45F" w14:textId="23276BB6" w:rsidR="00644AD7" w:rsidRPr="00EA3FDD" w:rsidRDefault="00644AD7" w:rsidP="00937531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454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98EF4F7" w14:textId="0244C432" w:rsidR="00644AD7" w:rsidRPr="00EA3FDD" w:rsidRDefault="00644AD7" w:rsidP="00937531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87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C5860E6" w14:textId="77777777" w:rsidR="00644AD7" w:rsidRPr="00EA3FDD" w:rsidRDefault="00644AD7" w:rsidP="00937531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89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58A539A" w14:textId="77777777" w:rsidR="00644AD7" w:rsidRPr="00EA3FDD" w:rsidRDefault="00644AD7" w:rsidP="00937531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660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2375DCB7" w14:textId="77777777" w:rsidR="00644AD7" w:rsidRDefault="00644AD7" w:rsidP="00937531">
            <w:pPr>
              <w:rPr>
                <w:rFonts w:ascii="Arial" w:eastAsia="Times New Roman" w:hAnsi="Arial" w:cs="Arial"/>
              </w:rPr>
            </w:pPr>
          </w:p>
          <w:p w14:paraId="76B5F65C" w14:textId="1FD402A3" w:rsidR="00644AD7" w:rsidRPr="00EA3FDD" w:rsidRDefault="00644AD7" w:rsidP="00937531">
            <w:pPr>
              <w:rPr>
                <w:rFonts w:ascii="Arial" w:eastAsia="Times New Roman" w:hAnsi="Arial" w:cs="Arial"/>
              </w:rPr>
            </w:pPr>
          </w:p>
        </w:tc>
      </w:tr>
      <w:tr w:rsidR="00644AD7" w:rsidRPr="00EA3FDD" w14:paraId="339E491C" w14:textId="77777777" w:rsidTr="00707B52">
        <w:trPr>
          <w:cantSplit/>
          <w:trHeight w:val="345"/>
        </w:trPr>
        <w:tc>
          <w:tcPr>
            <w:tcW w:w="3240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7C6B5D1" w14:textId="77777777" w:rsidR="00644AD7" w:rsidRPr="00EA3FDD" w:rsidRDefault="00644AD7" w:rsidP="00644AD7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454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D39DB62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87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FA20AE2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89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6883022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660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1AB4C63" w14:textId="7FD90432" w:rsidR="00644AD7" w:rsidRPr="00EA3FDD" w:rsidRDefault="00644AD7" w:rsidP="00644AD7">
            <w:pPr>
              <w:rPr>
                <w:rFonts w:ascii="Arial" w:eastAsia="Times New Roman" w:hAnsi="Arial" w:cs="Arial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 xml:space="preserve">By deadline: </w:t>
            </w:r>
          </w:p>
        </w:tc>
      </w:tr>
      <w:tr w:rsidR="00644AD7" w:rsidRPr="00EA3FDD" w14:paraId="135AEBD9" w14:textId="77777777" w:rsidTr="00707B52">
        <w:trPr>
          <w:cantSplit/>
          <w:trHeight w:val="345"/>
        </w:trPr>
        <w:tc>
          <w:tcPr>
            <w:tcW w:w="3240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D8B8428" w14:textId="77777777" w:rsidR="00644AD7" w:rsidRPr="00EA3FDD" w:rsidRDefault="00644AD7" w:rsidP="00644AD7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454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C59D49D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87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D3E5BF6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89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C5AA670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660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72ACC39" w14:textId="77777777" w:rsidR="00644AD7" w:rsidRDefault="00644AD7" w:rsidP="00644AD7">
            <w:pPr>
              <w:rPr>
                <w:rFonts w:ascii="Arial" w:eastAsia="Times New Roman" w:hAnsi="Arial" w:cs="Arial"/>
              </w:rPr>
            </w:pPr>
          </w:p>
          <w:p w14:paraId="4CAFE7C2" w14:textId="79FBAD0D" w:rsidR="00644AD7" w:rsidRPr="00EA3FDD" w:rsidRDefault="00644AD7" w:rsidP="00644AD7">
            <w:pPr>
              <w:rPr>
                <w:rFonts w:ascii="Arial" w:eastAsia="Times New Roman" w:hAnsi="Arial" w:cs="Arial"/>
              </w:rPr>
            </w:pPr>
          </w:p>
        </w:tc>
      </w:tr>
      <w:tr w:rsidR="00644AD7" w:rsidRPr="00EA3FDD" w14:paraId="2C679A77" w14:textId="77777777" w:rsidTr="00707B52">
        <w:trPr>
          <w:cantSplit/>
          <w:trHeight w:val="345"/>
        </w:trPr>
        <w:tc>
          <w:tcPr>
            <w:tcW w:w="3240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095F509F" w14:textId="77777777" w:rsidR="00644AD7" w:rsidRPr="00EA3FDD" w:rsidRDefault="00644AD7" w:rsidP="00644AD7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454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8A49306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87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CA9201B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89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F419071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660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14EF05A" w14:textId="2854541F" w:rsidR="00644AD7" w:rsidRPr="00EA3FDD" w:rsidRDefault="00644AD7" w:rsidP="00644AD7">
            <w:pPr>
              <w:rPr>
                <w:rFonts w:ascii="Arial" w:eastAsia="Times New Roman" w:hAnsi="Arial" w:cs="Arial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 xml:space="preserve">By deadline: </w:t>
            </w:r>
          </w:p>
        </w:tc>
      </w:tr>
      <w:tr w:rsidR="00644AD7" w:rsidRPr="00EA3FDD" w14:paraId="177B28D1" w14:textId="77777777" w:rsidTr="00707B52">
        <w:trPr>
          <w:cantSplit/>
          <w:trHeight w:val="345"/>
        </w:trPr>
        <w:tc>
          <w:tcPr>
            <w:tcW w:w="3240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1BDC0E9" w14:textId="77777777" w:rsidR="00644AD7" w:rsidRPr="00EA3FDD" w:rsidRDefault="00644AD7" w:rsidP="00644AD7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454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79EA527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87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C32A256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89" w:type="dxa"/>
            <w:vMerge w:val="restart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D8A7690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660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697A729" w14:textId="77777777" w:rsidR="00644AD7" w:rsidRDefault="00644AD7" w:rsidP="00644AD7">
            <w:pPr>
              <w:rPr>
                <w:rFonts w:ascii="Arial" w:eastAsia="Times New Roman" w:hAnsi="Arial" w:cs="Arial"/>
              </w:rPr>
            </w:pPr>
          </w:p>
          <w:p w14:paraId="33F34A6E" w14:textId="1C81B208" w:rsidR="00644AD7" w:rsidRPr="00EA3FDD" w:rsidRDefault="00644AD7" w:rsidP="00644AD7">
            <w:pPr>
              <w:rPr>
                <w:rFonts w:ascii="Arial" w:eastAsia="Times New Roman" w:hAnsi="Arial" w:cs="Arial"/>
              </w:rPr>
            </w:pPr>
          </w:p>
        </w:tc>
      </w:tr>
      <w:tr w:rsidR="00644AD7" w:rsidRPr="00EA3FDD" w14:paraId="2A65CFED" w14:textId="77777777" w:rsidTr="00707B52">
        <w:trPr>
          <w:cantSplit/>
          <w:trHeight w:val="345"/>
        </w:trPr>
        <w:tc>
          <w:tcPr>
            <w:tcW w:w="3240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CCAA70A" w14:textId="77777777" w:rsidR="00644AD7" w:rsidRPr="00EA3FDD" w:rsidRDefault="00644AD7" w:rsidP="00644AD7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454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57706CB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87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24C83A0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89" w:type="dxa"/>
            <w:vMerge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C62377D" w14:textId="77777777" w:rsidR="00644AD7" w:rsidRPr="00EA3FDD" w:rsidRDefault="00644AD7" w:rsidP="00644AD7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660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EF79040" w14:textId="0E7CA38A" w:rsidR="00644AD7" w:rsidRPr="00EA3FDD" w:rsidRDefault="00644AD7" w:rsidP="00644AD7">
            <w:pPr>
              <w:rPr>
                <w:rFonts w:ascii="Arial" w:eastAsia="Times New Roman" w:hAnsi="Arial" w:cs="Arial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 xml:space="preserve">By deadline: </w:t>
            </w:r>
          </w:p>
        </w:tc>
      </w:tr>
    </w:tbl>
    <w:p w14:paraId="3004D196" w14:textId="05B7B861" w:rsidR="001314B4" w:rsidRDefault="00906508"/>
    <w:sectPr w:rsidR="001314B4" w:rsidSect="00774C4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63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E4E1DE" w14:textId="77777777" w:rsidR="00906508" w:rsidRDefault="00906508" w:rsidP="00F6191F">
      <w:r>
        <w:separator/>
      </w:r>
    </w:p>
  </w:endnote>
  <w:endnote w:type="continuationSeparator" w:id="0">
    <w:p w14:paraId="2199C4F3" w14:textId="77777777" w:rsidR="00906508" w:rsidRDefault="00906508" w:rsidP="00F619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FF524" w14:textId="77777777" w:rsidR="00CE6D54" w:rsidRDefault="00CE6D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35148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E6786A" w14:textId="0DCE56F2" w:rsidR="00F6191F" w:rsidRDefault="00F619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79D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26CECE" w14:textId="77777777" w:rsidR="00F6191F" w:rsidRDefault="00F619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681E5" w14:textId="77777777" w:rsidR="00CE6D54" w:rsidRDefault="00CE6D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9EA987" w14:textId="77777777" w:rsidR="00906508" w:rsidRDefault="00906508" w:rsidP="00F6191F">
      <w:r>
        <w:separator/>
      </w:r>
    </w:p>
  </w:footnote>
  <w:footnote w:type="continuationSeparator" w:id="0">
    <w:p w14:paraId="7C8AED5D" w14:textId="77777777" w:rsidR="00906508" w:rsidRDefault="00906508" w:rsidP="00F619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B4558" w14:textId="77777777" w:rsidR="00CE6D54" w:rsidRDefault="00CE6D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130" w:type="dxa"/>
      <w:tblInd w:w="-638" w:type="dxa"/>
      <w:tblBorders>
        <w:top w:val="single" w:sz="6" w:space="0" w:color="A6A6A6" w:themeColor="background1" w:themeShade="A6"/>
        <w:left w:val="single" w:sz="6" w:space="0" w:color="A6A6A6" w:themeColor="background1" w:themeShade="A6"/>
        <w:bottom w:val="single" w:sz="6" w:space="0" w:color="A6A6A6" w:themeColor="background1" w:themeShade="A6"/>
        <w:right w:val="single" w:sz="6" w:space="0" w:color="A6A6A6" w:themeColor="background1" w:themeShade="A6"/>
        <w:insideH w:val="single" w:sz="6" w:space="0" w:color="A6A6A6" w:themeColor="background1" w:themeShade="A6"/>
        <w:insideV w:val="single" w:sz="6" w:space="0" w:color="A6A6A6" w:themeColor="background1" w:themeShade="A6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130"/>
    </w:tblGrid>
    <w:tr w:rsidR="002963AB" w:rsidRPr="00EA3FDD" w14:paraId="2488E9FC" w14:textId="77777777" w:rsidTr="00A26AB5">
      <w:trPr>
        <w:cantSplit/>
        <w:trHeight w:val="210"/>
      </w:trPr>
      <w:tc>
        <w:tcPr>
          <w:tcW w:w="14130" w:type="dxa"/>
          <w:shd w:val="clear" w:color="auto" w:fill="B0B3B2"/>
          <w:tcMar>
            <w:top w:w="60" w:type="dxa"/>
            <w:left w:w="60" w:type="dxa"/>
            <w:bottom w:w="60" w:type="dxa"/>
            <w:right w:w="60" w:type="dxa"/>
          </w:tcMar>
        </w:tcPr>
        <w:p w14:paraId="1894EE5B" w14:textId="1CC2CDF3" w:rsidR="00EF03F8" w:rsidRPr="00EF03F8" w:rsidRDefault="002963AB" w:rsidP="00696ADE">
          <w:pPr>
            <w:jc w:val="center"/>
            <w:rPr>
              <w:rFonts w:ascii="Arial" w:eastAsiaTheme="minorHAnsi" w:hAnsi="Arial" w:cs="Arial"/>
              <w:b/>
              <w:bCs/>
              <w:color w:val="000000"/>
            </w:rPr>
          </w:pPr>
          <w:r w:rsidRPr="00EA3FDD">
            <w:rPr>
              <w:rFonts w:ascii="Arial" w:eastAsiaTheme="minorHAnsi" w:hAnsi="Arial" w:cs="Arial"/>
              <w:b/>
              <w:bCs/>
              <w:color w:val="000000"/>
            </w:rPr>
            <w:t xml:space="preserve">Post-Year Three Review Action Plan </w:t>
          </w:r>
          <w:r w:rsidR="009316A8">
            <w:rPr>
              <w:rFonts w:ascii="Arial" w:eastAsiaTheme="minorHAnsi" w:hAnsi="Arial" w:cs="Arial"/>
              <w:b/>
              <w:bCs/>
              <w:color w:val="000000"/>
            </w:rPr>
            <w:t>–</w:t>
          </w:r>
          <w:r w:rsidR="00696ADE">
            <w:rPr>
              <w:rFonts w:ascii="Arial" w:eastAsiaTheme="minorHAnsi" w:hAnsi="Arial" w:cs="Arial"/>
              <w:b/>
              <w:bCs/>
              <w:color w:val="000000"/>
            </w:rPr>
            <w:t>(</w:t>
          </w:r>
          <w:r w:rsidR="009316A8">
            <w:rPr>
              <w:rFonts w:ascii="Arial" w:eastAsiaTheme="minorHAnsi" w:hAnsi="Arial" w:cs="Arial"/>
              <w:b/>
              <w:bCs/>
              <w:color w:val="000000"/>
            </w:rPr>
            <w:t>Department/Program</w:t>
          </w:r>
          <w:r w:rsidR="00696ADE">
            <w:rPr>
              <w:rFonts w:ascii="Arial" w:eastAsiaTheme="minorHAnsi" w:hAnsi="Arial" w:cs="Arial"/>
              <w:b/>
              <w:bCs/>
              <w:color w:val="000000"/>
            </w:rPr>
            <w:t>)</w:t>
          </w:r>
        </w:p>
      </w:tc>
    </w:tr>
    <w:tr w:rsidR="00644AD7" w:rsidRPr="00644AD7" w14:paraId="3845229F" w14:textId="77777777" w:rsidTr="00644AD7">
      <w:trPr>
        <w:cantSplit/>
        <w:trHeight w:val="210"/>
      </w:trPr>
      <w:tc>
        <w:tcPr>
          <w:tcW w:w="14130" w:type="dxa"/>
          <w:tcBorders>
            <w:top w:val="single" w:sz="6" w:space="0" w:color="A6A6A6" w:themeColor="background1" w:themeShade="A6"/>
            <w:left w:val="single" w:sz="6" w:space="0" w:color="A6A6A6" w:themeColor="background1" w:themeShade="A6"/>
            <w:bottom w:val="single" w:sz="6" w:space="0" w:color="A6A6A6" w:themeColor="background1" w:themeShade="A6"/>
            <w:right w:val="single" w:sz="6" w:space="0" w:color="A6A6A6" w:themeColor="background1" w:themeShade="A6"/>
          </w:tcBorders>
          <w:shd w:val="clear" w:color="auto" w:fill="B0B3B2"/>
          <w:tcMar>
            <w:top w:w="60" w:type="dxa"/>
            <w:left w:w="60" w:type="dxa"/>
            <w:bottom w:w="60" w:type="dxa"/>
            <w:right w:w="60" w:type="dxa"/>
          </w:tcMar>
        </w:tcPr>
        <w:p w14:paraId="65F9B943" w14:textId="77777777" w:rsidR="00644AD7" w:rsidRPr="00644AD7" w:rsidRDefault="00644AD7" w:rsidP="00644AD7">
          <w:pPr>
            <w:rPr>
              <w:rFonts w:ascii="Arial" w:eastAsiaTheme="minorHAnsi" w:hAnsi="Arial" w:cs="Arial"/>
              <w:b/>
              <w:bCs/>
              <w:color w:val="000000"/>
              <w:sz w:val="22"/>
              <w:szCs w:val="22"/>
            </w:rPr>
          </w:pPr>
          <w:r w:rsidRPr="00644AD7">
            <w:rPr>
              <w:rFonts w:ascii="Arial" w:eastAsiaTheme="minorHAnsi" w:hAnsi="Arial" w:cs="Arial"/>
              <w:b/>
              <w:bCs/>
              <w:color w:val="000000"/>
              <w:sz w:val="22"/>
              <w:szCs w:val="22"/>
            </w:rPr>
            <w:t>First Draft Reviewed by Chair  __ Date:             Dean __  Date:</w:t>
          </w:r>
        </w:p>
      </w:tc>
    </w:tr>
    <w:tr w:rsidR="007936EA" w:rsidRPr="00BB73C2" w14:paraId="2C5F0027" w14:textId="77777777" w:rsidTr="003422F0">
      <w:tblPrEx>
        <w:tblBorders>
          <w:top w:val="single" w:sz="6" w:space="0" w:color="A6A6A6"/>
          <w:left w:val="single" w:sz="6" w:space="0" w:color="A6A6A6"/>
          <w:bottom w:val="single" w:sz="6" w:space="0" w:color="A6A6A6"/>
          <w:right w:val="single" w:sz="6" w:space="0" w:color="A6A6A6"/>
          <w:insideH w:val="single" w:sz="6" w:space="0" w:color="A6A6A6"/>
          <w:insideV w:val="single" w:sz="6" w:space="0" w:color="A6A6A6"/>
        </w:tblBorders>
        <w:tblCellMar>
          <w:left w:w="108" w:type="dxa"/>
          <w:right w:w="108" w:type="dxa"/>
        </w:tblCellMar>
        <w:tblLook w:val="0400" w:firstRow="0" w:lastRow="0" w:firstColumn="0" w:lastColumn="0" w:noHBand="0" w:noVBand="1"/>
      </w:tblPrEx>
      <w:trPr>
        <w:cantSplit/>
        <w:trHeight w:val="210"/>
      </w:trPr>
      <w:tc>
        <w:tcPr>
          <w:tcW w:w="14130" w:type="dxa"/>
          <w:tcBorders>
            <w:top w:val="single" w:sz="6" w:space="0" w:color="A6A6A6"/>
            <w:left w:val="single" w:sz="6" w:space="0" w:color="A6A6A6"/>
            <w:bottom w:val="single" w:sz="6" w:space="0" w:color="A6A6A6"/>
            <w:right w:val="single" w:sz="6" w:space="0" w:color="A6A6A6"/>
          </w:tcBorders>
          <w:shd w:val="clear" w:color="auto" w:fill="B0B3B2"/>
          <w:tcMar>
            <w:top w:w="60" w:type="dxa"/>
            <w:left w:w="60" w:type="dxa"/>
            <w:bottom w:w="60" w:type="dxa"/>
            <w:right w:w="60" w:type="dxa"/>
          </w:tcMar>
        </w:tcPr>
        <w:p w14:paraId="319B42D0" w14:textId="77777777" w:rsidR="007936EA" w:rsidRPr="00BB73C2" w:rsidRDefault="007936EA" w:rsidP="007936EA">
          <w:pPr>
            <w:rPr>
              <w:rFonts w:ascii="Arial" w:eastAsia="Arial" w:hAnsi="Arial" w:cs="Arial"/>
              <w:b/>
              <w:color w:val="000000"/>
              <w:sz w:val="20"/>
              <w:szCs w:val="20"/>
            </w:rPr>
          </w:pPr>
          <w:r>
            <w:rPr>
              <w:rFonts w:ascii="Arial" w:eastAsia="Arial" w:hAnsi="Arial" w:cs="Arial"/>
              <w:b/>
              <w:color w:val="000000"/>
              <w:sz w:val="20"/>
              <w:szCs w:val="20"/>
            </w:rPr>
            <w:t xml:space="preserve">Senior Administration Review </w:t>
          </w:r>
          <w:r w:rsidRPr="00BB73C2">
            <w:rPr>
              <w:rFonts w:ascii="Arial" w:eastAsia="Arial" w:hAnsi="Arial" w:cs="Arial"/>
              <w:b/>
              <w:color w:val="000000"/>
              <w:sz w:val="20"/>
              <w:szCs w:val="20"/>
            </w:rPr>
            <w:t>Meeting Date:</w:t>
          </w:r>
          <w:r w:rsidRPr="00BB73C2">
            <w:rPr>
              <w:rFonts w:ascii="Arial" w:eastAsia="Arial" w:hAnsi="Arial" w:cs="Arial"/>
              <w:b/>
              <w:i/>
              <w:color w:val="000000"/>
              <w:sz w:val="20"/>
              <w:szCs w:val="20"/>
            </w:rPr>
            <w:t>(</w:t>
          </w:r>
          <w:r w:rsidRPr="00BB73C2">
            <w:rPr>
              <w:rFonts w:ascii="Arial" w:eastAsia="Arial" w:hAnsi="Arial" w:cs="Arial"/>
              <w:i/>
              <w:color w:val="000000"/>
              <w:sz w:val="20"/>
              <w:szCs w:val="20"/>
            </w:rPr>
            <w:t>to be filled in by Provost’s office</w:t>
          </w:r>
          <w:r>
            <w:rPr>
              <w:rFonts w:ascii="Arial" w:eastAsia="Arial" w:hAnsi="Arial" w:cs="Arial"/>
              <w:i/>
              <w:color w:val="000000"/>
              <w:sz w:val="20"/>
              <w:szCs w:val="20"/>
            </w:rPr>
            <w:t>)</w:t>
          </w:r>
          <w:r w:rsidRPr="00BB73C2">
            <w:rPr>
              <w:rFonts w:ascii="Arial" w:eastAsia="Arial" w:hAnsi="Arial" w:cs="Arial"/>
              <w:b/>
              <w:i/>
              <w:color w:val="000000"/>
              <w:sz w:val="20"/>
              <w:szCs w:val="20"/>
            </w:rPr>
            <w:t xml:space="preserve"> </w:t>
          </w:r>
          <w:r w:rsidRPr="00BB73C2">
            <w:rPr>
              <w:rFonts w:ascii="Arial" w:eastAsia="Arial" w:hAnsi="Arial" w:cs="Arial"/>
              <w:b/>
              <w:color w:val="000000"/>
              <w:sz w:val="20"/>
              <w:szCs w:val="20"/>
            </w:rPr>
            <w:t>Edits/Changes to Action Plan Due Date:</w:t>
          </w:r>
          <w:r w:rsidRPr="00BB73C2">
            <w:rPr>
              <w:rFonts w:ascii="Arial" w:eastAsia="Arial" w:hAnsi="Arial" w:cs="Arial"/>
              <w:b/>
              <w:i/>
              <w:color w:val="000000"/>
              <w:sz w:val="20"/>
              <w:szCs w:val="20"/>
            </w:rPr>
            <w:t>(</w:t>
          </w:r>
          <w:r w:rsidRPr="00BB73C2">
            <w:rPr>
              <w:rFonts w:ascii="Arial" w:eastAsia="Arial" w:hAnsi="Arial" w:cs="Arial"/>
              <w:i/>
              <w:color w:val="000000"/>
              <w:sz w:val="20"/>
              <w:szCs w:val="20"/>
            </w:rPr>
            <w:t>to be filled in by Provost’s office</w:t>
          </w:r>
          <w:r w:rsidRPr="00BB73C2">
            <w:rPr>
              <w:rFonts w:ascii="Arial" w:eastAsia="Arial" w:hAnsi="Arial" w:cs="Arial"/>
              <w:b/>
              <w:i/>
              <w:color w:val="000000"/>
              <w:sz w:val="20"/>
              <w:szCs w:val="20"/>
            </w:rPr>
            <w:t xml:space="preserve">)                                                              </w:t>
          </w:r>
        </w:p>
      </w:tc>
    </w:tr>
    <w:tr w:rsidR="00644AD7" w:rsidRPr="00644AD7" w14:paraId="2DC95FE6" w14:textId="77777777" w:rsidTr="00644AD7">
      <w:trPr>
        <w:cantSplit/>
        <w:trHeight w:val="210"/>
      </w:trPr>
      <w:tc>
        <w:tcPr>
          <w:tcW w:w="14130" w:type="dxa"/>
          <w:tcBorders>
            <w:top w:val="single" w:sz="6" w:space="0" w:color="A6A6A6" w:themeColor="background1" w:themeShade="A6"/>
            <w:left w:val="single" w:sz="6" w:space="0" w:color="A6A6A6" w:themeColor="background1" w:themeShade="A6"/>
            <w:bottom w:val="single" w:sz="6" w:space="0" w:color="A6A6A6" w:themeColor="background1" w:themeShade="A6"/>
            <w:right w:val="single" w:sz="6" w:space="0" w:color="A6A6A6" w:themeColor="background1" w:themeShade="A6"/>
          </w:tcBorders>
          <w:shd w:val="clear" w:color="auto" w:fill="B0B3B2"/>
          <w:tcMar>
            <w:top w:w="60" w:type="dxa"/>
            <w:left w:w="60" w:type="dxa"/>
            <w:bottom w:w="60" w:type="dxa"/>
            <w:right w:w="60" w:type="dxa"/>
          </w:tcMar>
        </w:tcPr>
        <w:p w14:paraId="73AC230B" w14:textId="77777777" w:rsidR="00644AD7" w:rsidRPr="00644AD7" w:rsidRDefault="00644AD7" w:rsidP="00644AD7">
          <w:pPr>
            <w:rPr>
              <w:rFonts w:ascii="Arial" w:eastAsiaTheme="minorHAnsi" w:hAnsi="Arial" w:cs="Arial"/>
              <w:b/>
              <w:bCs/>
              <w:color w:val="000000"/>
              <w:sz w:val="22"/>
              <w:szCs w:val="22"/>
            </w:rPr>
          </w:pPr>
          <w:r w:rsidRPr="00644AD7">
            <w:rPr>
              <w:rFonts w:ascii="Arial" w:eastAsiaTheme="minorHAnsi" w:hAnsi="Arial" w:cs="Arial"/>
              <w:b/>
              <w:bCs/>
              <w:color w:val="000000"/>
              <w:sz w:val="22"/>
              <w:szCs w:val="22"/>
            </w:rPr>
            <w:t xml:space="preserve">Attendees: </w:t>
          </w:r>
          <w:r w:rsidRPr="00644AD7">
            <w:rPr>
              <w:rFonts w:ascii="Arial" w:eastAsiaTheme="minorHAnsi" w:hAnsi="Arial" w:cs="Arial"/>
              <w:bCs/>
              <w:i/>
              <w:color w:val="000000"/>
              <w:sz w:val="22"/>
              <w:szCs w:val="22"/>
            </w:rPr>
            <w:t xml:space="preserve">(to be filled in by Provost’s office)                                                              </w:t>
          </w:r>
        </w:p>
      </w:tc>
    </w:tr>
  </w:tbl>
  <w:p w14:paraId="67A7DF61" w14:textId="77777777" w:rsidR="002963AB" w:rsidRDefault="002963AB" w:rsidP="00EF03F8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B76E8" w14:textId="77777777" w:rsidR="00CE6D54" w:rsidRDefault="00CE6D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sjAzMjUxsjA2N7VU0lEKTi0uzszPAykwrAUALcOsVywAAAA="/>
  </w:docVars>
  <w:rsids>
    <w:rsidRoot w:val="00EA3FDD"/>
    <w:rsid w:val="000020A8"/>
    <w:rsid w:val="00002D7F"/>
    <w:rsid w:val="0000546E"/>
    <w:rsid w:val="000640C8"/>
    <w:rsid w:val="000B4467"/>
    <w:rsid w:val="000C24D4"/>
    <w:rsid w:val="00105356"/>
    <w:rsid w:val="0011065E"/>
    <w:rsid w:val="0015536E"/>
    <w:rsid w:val="001B288B"/>
    <w:rsid w:val="001E69D0"/>
    <w:rsid w:val="001E75B5"/>
    <w:rsid w:val="001F11F0"/>
    <w:rsid w:val="001F5F96"/>
    <w:rsid w:val="0021097C"/>
    <w:rsid w:val="00267C04"/>
    <w:rsid w:val="00277949"/>
    <w:rsid w:val="002806B2"/>
    <w:rsid w:val="00280FF1"/>
    <w:rsid w:val="002963AB"/>
    <w:rsid w:val="002A65E3"/>
    <w:rsid w:val="002B434E"/>
    <w:rsid w:val="003013B5"/>
    <w:rsid w:val="00306AE5"/>
    <w:rsid w:val="00321526"/>
    <w:rsid w:val="003232A2"/>
    <w:rsid w:val="00325A3D"/>
    <w:rsid w:val="00343E20"/>
    <w:rsid w:val="00350810"/>
    <w:rsid w:val="0037065A"/>
    <w:rsid w:val="00384883"/>
    <w:rsid w:val="003A28CB"/>
    <w:rsid w:val="003A62B6"/>
    <w:rsid w:val="003C20D7"/>
    <w:rsid w:val="003E5559"/>
    <w:rsid w:val="004101C8"/>
    <w:rsid w:val="004534C4"/>
    <w:rsid w:val="00454CFD"/>
    <w:rsid w:val="00461830"/>
    <w:rsid w:val="004B1F31"/>
    <w:rsid w:val="004C6898"/>
    <w:rsid w:val="004D75C9"/>
    <w:rsid w:val="005061A0"/>
    <w:rsid w:val="00507467"/>
    <w:rsid w:val="00521D46"/>
    <w:rsid w:val="005273DF"/>
    <w:rsid w:val="005523BC"/>
    <w:rsid w:val="005534D5"/>
    <w:rsid w:val="00563C6C"/>
    <w:rsid w:val="00565B8A"/>
    <w:rsid w:val="005850DE"/>
    <w:rsid w:val="005953AD"/>
    <w:rsid w:val="005A0806"/>
    <w:rsid w:val="005A38B8"/>
    <w:rsid w:val="005C7BDA"/>
    <w:rsid w:val="005D1B5A"/>
    <w:rsid w:val="005E24FD"/>
    <w:rsid w:val="005E48E2"/>
    <w:rsid w:val="00614139"/>
    <w:rsid w:val="00635754"/>
    <w:rsid w:val="00643F3B"/>
    <w:rsid w:val="00644AD7"/>
    <w:rsid w:val="00665E75"/>
    <w:rsid w:val="00670F2C"/>
    <w:rsid w:val="00683621"/>
    <w:rsid w:val="00690646"/>
    <w:rsid w:val="00696ADE"/>
    <w:rsid w:val="00703B2E"/>
    <w:rsid w:val="00707B52"/>
    <w:rsid w:val="007279D8"/>
    <w:rsid w:val="00735E15"/>
    <w:rsid w:val="00744D7B"/>
    <w:rsid w:val="00744D84"/>
    <w:rsid w:val="00765A40"/>
    <w:rsid w:val="00774C44"/>
    <w:rsid w:val="00781B79"/>
    <w:rsid w:val="0079256D"/>
    <w:rsid w:val="00792FCE"/>
    <w:rsid w:val="007936EA"/>
    <w:rsid w:val="007C2F08"/>
    <w:rsid w:val="007D09E2"/>
    <w:rsid w:val="007D27BB"/>
    <w:rsid w:val="007E33C2"/>
    <w:rsid w:val="007E3C02"/>
    <w:rsid w:val="007E5FAF"/>
    <w:rsid w:val="007E7F71"/>
    <w:rsid w:val="007F64B8"/>
    <w:rsid w:val="00811C20"/>
    <w:rsid w:val="008356A7"/>
    <w:rsid w:val="00854663"/>
    <w:rsid w:val="00854848"/>
    <w:rsid w:val="008660FF"/>
    <w:rsid w:val="008A2BF0"/>
    <w:rsid w:val="008D7E9C"/>
    <w:rsid w:val="008F5F24"/>
    <w:rsid w:val="00906508"/>
    <w:rsid w:val="009316A8"/>
    <w:rsid w:val="009621FA"/>
    <w:rsid w:val="00967784"/>
    <w:rsid w:val="009853C6"/>
    <w:rsid w:val="00991187"/>
    <w:rsid w:val="009B208F"/>
    <w:rsid w:val="00A07A01"/>
    <w:rsid w:val="00A3458B"/>
    <w:rsid w:val="00A4429B"/>
    <w:rsid w:val="00A50EC5"/>
    <w:rsid w:val="00A729A4"/>
    <w:rsid w:val="00A72B13"/>
    <w:rsid w:val="00A80F36"/>
    <w:rsid w:val="00AA5DE4"/>
    <w:rsid w:val="00AB392F"/>
    <w:rsid w:val="00AC3F09"/>
    <w:rsid w:val="00AD223A"/>
    <w:rsid w:val="00AD528F"/>
    <w:rsid w:val="00B13C0D"/>
    <w:rsid w:val="00B263E8"/>
    <w:rsid w:val="00B3535F"/>
    <w:rsid w:val="00B35D71"/>
    <w:rsid w:val="00B633F5"/>
    <w:rsid w:val="00B640B5"/>
    <w:rsid w:val="00BA66BC"/>
    <w:rsid w:val="00BF08AC"/>
    <w:rsid w:val="00BF0D52"/>
    <w:rsid w:val="00C0129C"/>
    <w:rsid w:val="00C272C4"/>
    <w:rsid w:val="00C366E8"/>
    <w:rsid w:val="00C40C3F"/>
    <w:rsid w:val="00C47B13"/>
    <w:rsid w:val="00C53476"/>
    <w:rsid w:val="00C66765"/>
    <w:rsid w:val="00C87C22"/>
    <w:rsid w:val="00CB3C46"/>
    <w:rsid w:val="00CC18F6"/>
    <w:rsid w:val="00CC242F"/>
    <w:rsid w:val="00CC55B9"/>
    <w:rsid w:val="00CE149A"/>
    <w:rsid w:val="00CE6D54"/>
    <w:rsid w:val="00D0247A"/>
    <w:rsid w:val="00D04D57"/>
    <w:rsid w:val="00D140F3"/>
    <w:rsid w:val="00D50AD4"/>
    <w:rsid w:val="00D555D6"/>
    <w:rsid w:val="00D94901"/>
    <w:rsid w:val="00D95CDD"/>
    <w:rsid w:val="00DB44BE"/>
    <w:rsid w:val="00DD5743"/>
    <w:rsid w:val="00DF169F"/>
    <w:rsid w:val="00E02044"/>
    <w:rsid w:val="00E07F89"/>
    <w:rsid w:val="00E103E8"/>
    <w:rsid w:val="00E30CCA"/>
    <w:rsid w:val="00E4488D"/>
    <w:rsid w:val="00E44951"/>
    <w:rsid w:val="00E45CB8"/>
    <w:rsid w:val="00E526CF"/>
    <w:rsid w:val="00E56F9F"/>
    <w:rsid w:val="00E623F9"/>
    <w:rsid w:val="00E75AC1"/>
    <w:rsid w:val="00E75B9E"/>
    <w:rsid w:val="00E7638A"/>
    <w:rsid w:val="00E8193A"/>
    <w:rsid w:val="00E94D7B"/>
    <w:rsid w:val="00EA3FDD"/>
    <w:rsid w:val="00EA5BEE"/>
    <w:rsid w:val="00EC3996"/>
    <w:rsid w:val="00ED1409"/>
    <w:rsid w:val="00ED1D95"/>
    <w:rsid w:val="00ED6E0F"/>
    <w:rsid w:val="00EF03F8"/>
    <w:rsid w:val="00EF0F63"/>
    <w:rsid w:val="00EF1913"/>
    <w:rsid w:val="00F03029"/>
    <w:rsid w:val="00F07A3F"/>
    <w:rsid w:val="00F22742"/>
    <w:rsid w:val="00F3666F"/>
    <w:rsid w:val="00F42274"/>
    <w:rsid w:val="00F6191F"/>
    <w:rsid w:val="00F6218C"/>
    <w:rsid w:val="00F8693A"/>
    <w:rsid w:val="00FA5191"/>
    <w:rsid w:val="00FB1AA1"/>
    <w:rsid w:val="00FB2317"/>
    <w:rsid w:val="00FF1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AFE939"/>
  <w15:chartTrackingRefBased/>
  <w15:docId w15:val="{B8C66B69-BC75-C64D-8A95-AAE66F740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A3FD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50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508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0810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810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061A0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5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5B9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619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191F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F619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191F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40DD9-2851-403B-AEE8-43BA0E59C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Farabaugh</dc:creator>
  <cp:keywords/>
  <dc:description/>
  <cp:lastModifiedBy>Colleen Rebeiro</cp:lastModifiedBy>
  <cp:revision>2</cp:revision>
  <cp:lastPrinted>2022-04-18T17:59:00Z</cp:lastPrinted>
  <dcterms:created xsi:type="dcterms:W3CDTF">2024-02-20T18:50:00Z</dcterms:created>
  <dcterms:modified xsi:type="dcterms:W3CDTF">2024-02-20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b470a940e706691bf9dc35448d6e2fbc34bedf350dc04a374903791e44932d</vt:lpwstr>
  </property>
</Properties>
</file>